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0895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17142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46946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67412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67412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67412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61797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161797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97896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683592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.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683592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642833"/>
            <wp:effectExtent b="0" l="0" r="0" t="0"/>
            <wp:docPr descr="Figure 12: вставляю программ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01615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453286"/>
            <wp:effectExtent b="0" l="0" r="0" t="0"/>
            <wp:docPr descr="Figure 14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201615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p>
      <w:r>
        <w:pict>
          <v:rect style="width:0;height:1.5pt" o:hralign="center" o:hrstd="t" o:hr="t"/>
        </w:pict>
      </w:r>
    </w:p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файл lab8-4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030525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Ввожу в созданный файл текст программы, у, которая находит сумму значений функции (2 Вариант) f(x)=3x-1 для всех аргументов x, введенные пользовтелем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653058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056094" cy="1198709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(x+2)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+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васи Башар</dc:creator>
  <dc:language>ru-RU</dc:language>
  <cp:keywords/>
  <dcterms:created xsi:type="dcterms:W3CDTF">2023-12-02T20:12:49Z</dcterms:created>
  <dcterms:modified xsi:type="dcterms:W3CDTF">2023-12-02T2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